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5730" w:rsidRPr="00642A3B" w:rsidRDefault="00087810" w:rsidP="00CB57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2A3B">
        <w:rPr>
          <w:rFonts w:ascii="Times New Roman" w:hAnsi="Times New Roman" w:cs="Times New Roman"/>
          <w:b/>
          <w:sz w:val="24"/>
          <w:szCs w:val="24"/>
        </w:rPr>
        <w:t>Technical S</w:t>
      </w:r>
      <w:r w:rsidR="00CB5730" w:rsidRPr="00642A3B">
        <w:rPr>
          <w:rFonts w:ascii="Times New Roman" w:hAnsi="Times New Roman" w:cs="Times New Roman"/>
          <w:b/>
          <w:sz w:val="24"/>
          <w:szCs w:val="24"/>
        </w:rPr>
        <w:t xml:space="preserve">pecifications for </w:t>
      </w:r>
      <w:r w:rsidR="00642A3B" w:rsidRPr="00642A3B">
        <w:rPr>
          <w:rFonts w:ascii="Times New Roman" w:eastAsia="SimSun" w:hAnsi="Times New Roman" w:cs="Times New Roman"/>
          <w:b/>
          <w:sz w:val="24"/>
          <w:szCs w:val="24"/>
        </w:rPr>
        <w:t>Electric vertical roll press machine</w:t>
      </w:r>
    </w:p>
    <w:p w:rsidR="00840E7A" w:rsidRPr="00766CC8" w:rsidRDefault="00840E7A" w:rsidP="00840E7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596DA6" w:rsidRPr="009C42F9" w:rsidRDefault="00596DA6" w:rsidP="009C42F9">
      <w:pPr>
        <w:rPr>
          <w:rFonts w:ascii="Times New Roman" w:eastAsia="SimSun" w:hAnsi="Times New Roman" w:cs="Times New Roman"/>
          <w:sz w:val="20"/>
          <w:szCs w:val="20"/>
        </w:rPr>
      </w:pPr>
      <w:r w:rsidRPr="007E53E0">
        <w:rPr>
          <w:rFonts w:ascii="Times New Roman" w:eastAsia="SimSun" w:hAnsi="Times New Roman" w:cs="Times New Roman"/>
          <w:sz w:val="20"/>
          <w:szCs w:val="20"/>
        </w:rPr>
        <w:br/>
      </w:r>
    </w:p>
    <w:p w:rsidR="00596DA6" w:rsidRPr="009C42F9" w:rsidRDefault="00596DA6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Roller diameter : 96mm</w:t>
      </w:r>
    </w:p>
    <w:p w:rsidR="001E1E85" w:rsidRPr="009C42F9" w:rsidRDefault="001E1E85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Ra : &gt;0.8um</w:t>
      </w:r>
    </w:p>
    <w:p w:rsidR="009C42F9" w:rsidRPr="009C42F9" w:rsidRDefault="001E1E85" w:rsidP="009C42F9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 xml:space="preserve">Press </w:t>
      </w:r>
      <w:r w:rsidR="009C42F9" w:rsidRPr="009C42F9">
        <w:rPr>
          <w:rFonts w:ascii="Times New Roman" w:eastAsia="SimSun" w:hAnsi="Times New Roman" w:cs="Times New Roman"/>
          <w:sz w:val="24"/>
          <w:szCs w:val="24"/>
        </w:rPr>
        <w:t>gap:</w:t>
      </w:r>
      <w:r w:rsidRPr="009C42F9">
        <w:rPr>
          <w:rFonts w:ascii="Times New Roman" w:eastAsia="SimSun" w:hAnsi="Times New Roman" w:cs="Times New Roman"/>
          <w:sz w:val="24"/>
          <w:szCs w:val="24"/>
        </w:rPr>
        <w:t xml:space="preserve"> 0-2mm adjust</w:t>
      </w:r>
      <w:r w:rsidR="009C42F9" w:rsidRPr="009C42F9">
        <w:rPr>
          <w:rFonts w:ascii="Times New Roman" w:eastAsia="SimSun" w:hAnsi="Times New Roman" w:cs="Times New Roman"/>
          <w:sz w:val="24"/>
          <w:szCs w:val="24"/>
        </w:rPr>
        <w:t>able or better.</w:t>
      </w:r>
    </w:p>
    <w:p w:rsidR="009C42F9" w:rsidRPr="009C42F9" w:rsidRDefault="009C42F9" w:rsidP="009C42F9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Rolling width :150 mm</w:t>
      </w:r>
    </w:p>
    <w:p w:rsidR="009C42F9" w:rsidRPr="007F5E9A" w:rsidRDefault="009C42F9" w:rsidP="009C42F9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Rolling speed: 0</w:t>
      </w:r>
      <w:r w:rsidRPr="009C42F9">
        <w:rPr>
          <w:rFonts w:ascii="Times New Roman" w:eastAsia="SimSun" w:hAnsi="Times New Roman" w:cs="Times New Roman"/>
          <w:sz w:val="24"/>
          <w:szCs w:val="24"/>
        </w:rPr>
        <w:t>～</w:t>
      </w:r>
      <w:r w:rsidRPr="009C42F9">
        <w:rPr>
          <w:rFonts w:ascii="Times New Roman" w:eastAsia="SimSun" w:hAnsi="Times New Roman" w:cs="Times New Roman"/>
          <w:sz w:val="24"/>
          <w:szCs w:val="24"/>
        </w:rPr>
        <w:t>40mm/s adjustable or better.</w:t>
      </w:r>
    </w:p>
    <w:p w:rsidR="007F5E9A" w:rsidRPr="00027AD6" w:rsidRDefault="007F5E9A" w:rsidP="009C42F9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Temperature </w:t>
      </w:r>
      <w:r w:rsidR="00027AD6">
        <w:rPr>
          <w:rFonts w:ascii="Times New Roman" w:eastAsia="SimSun" w:hAnsi="Times New Roman" w:cs="Times New Roman"/>
          <w:sz w:val="24"/>
          <w:szCs w:val="24"/>
        </w:rPr>
        <w:t>up to 120</w:t>
      </w:r>
      <w:r w:rsidR="00027AD6" w:rsidRPr="00027AD6">
        <w:rPr>
          <w:rFonts w:ascii="Times New Roman" w:eastAsia="SimSun" w:hAnsi="Times New Roman" w:cs="Times New Roman"/>
          <w:sz w:val="24"/>
          <w:szCs w:val="24"/>
          <w:vertAlign w:val="superscript"/>
        </w:rPr>
        <w:t>0</w:t>
      </w:r>
      <w:r w:rsidR="00027AD6">
        <w:rPr>
          <w:rFonts w:ascii="Times New Roman" w:eastAsia="SimSun" w:hAnsi="Times New Roman" w:cs="Times New Roman"/>
          <w:sz w:val="24"/>
          <w:szCs w:val="24"/>
        </w:rPr>
        <w:t>C or better.</w:t>
      </w:r>
    </w:p>
    <w:p w:rsidR="00027AD6" w:rsidRPr="00027AD6" w:rsidRDefault="00027AD6" w:rsidP="00027AD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027AD6">
        <w:rPr>
          <w:rFonts w:ascii="Times New Roman" w:eastAsia="SimSun" w:hAnsi="Times New Roman" w:cs="Times New Roman"/>
          <w:sz w:val="24"/>
          <w:szCs w:val="24"/>
        </w:rPr>
        <w:t xml:space="preserve">Temperature accuracy </w:t>
      </w:r>
      <w:r w:rsidRPr="00027AD6">
        <w:rPr>
          <w:rFonts w:ascii="CIDFont+F1" w:eastAsia="Times New Roman" w:hAnsi="CIDFont+F1" w:cs="Times New Roman"/>
          <w:b/>
          <w:bCs/>
          <w:i/>
          <w:iCs/>
          <w:color w:val="000000"/>
          <w:lang w:val="en-US"/>
        </w:rPr>
        <w:t>±</w:t>
      </w:r>
      <w:r>
        <w:rPr>
          <w:rFonts w:ascii="CIDFont+F1" w:eastAsia="Times New Roman" w:hAnsi="CIDFont+F1" w:cs="Times New Roman"/>
          <w:bCs/>
          <w:iCs/>
          <w:color w:val="000000"/>
          <w:lang w:val="en-US"/>
        </w:rPr>
        <w:t>1</w:t>
      </w:r>
      <w:r w:rsidRPr="00027AD6">
        <w:rPr>
          <w:rFonts w:ascii="CIDFont+F1" w:eastAsia="Times New Roman" w:hAnsi="CIDFont+F1" w:cs="Times New Roman"/>
          <w:bCs/>
          <w:iCs/>
          <w:color w:val="000000"/>
          <w:vertAlign w:val="superscript"/>
          <w:lang w:val="en-US"/>
        </w:rPr>
        <w:t>0</w:t>
      </w:r>
    </w:p>
    <w:p w:rsidR="00596DA6" w:rsidRPr="009C42F9" w:rsidRDefault="00596DA6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Roller material: Hardness should be on par with HRC62.</w:t>
      </w:r>
    </w:p>
    <w:p w:rsidR="009C42F9" w:rsidRPr="00986F58" w:rsidRDefault="009C42F9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 xml:space="preserve">Size: L385mm*W245mm*H355mm or smaller. </w:t>
      </w:r>
    </w:p>
    <w:p w:rsidR="00986F58" w:rsidRPr="009C42F9" w:rsidRDefault="00986F58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86F58">
        <w:rPr>
          <w:rFonts w:ascii="TimesNewRomanPSMT" w:hAnsi="TimesNewRomanPSMT"/>
          <w:color w:val="000000"/>
          <w:sz w:val="24"/>
          <w:szCs w:val="24"/>
        </w:rPr>
        <w:t>Heat</w:t>
      </w:r>
      <w:r>
        <w:rPr>
          <w:rFonts w:ascii="TimesNewRomanPSMT" w:hAnsi="TimesNewRomanPSMT"/>
          <w:color w:val="000000"/>
          <w:sz w:val="24"/>
          <w:szCs w:val="24"/>
        </w:rPr>
        <w:t>,</w:t>
      </w:r>
      <w:r w:rsidRPr="00986F58">
        <w:rPr>
          <w:rFonts w:ascii="TimesNewRomanPSMT" w:hAnsi="TimesNewRomanPSMT"/>
          <w:color w:val="000000"/>
          <w:sz w:val="24"/>
          <w:szCs w:val="24"/>
        </w:rPr>
        <w:t xml:space="preserve"> rollingtemperature c</w:t>
      </w:r>
      <w:r>
        <w:rPr>
          <w:rFonts w:ascii="TimesNewRomanPSMT" w:hAnsi="TimesNewRomanPSMT"/>
          <w:color w:val="000000"/>
          <w:sz w:val="24"/>
          <w:szCs w:val="24"/>
        </w:rPr>
        <w:t>ould be regulated and should be</w:t>
      </w:r>
      <w:r w:rsidRPr="00986F58">
        <w:rPr>
          <w:rFonts w:ascii="TimesNewRomanPSMT" w:hAnsi="TimesNewRomanPSMT"/>
          <w:color w:val="000000"/>
          <w:sz w:val="24"/>
          <w:szCs w:val="24"/>
        </w:rPr>
        <w:t xml:space="preserve"> digital</w:t>
      </w:r>
      <w:r>
        <w:rPr>
          <w:rFonts w:ascii="TimesNewRomanPSMT" w:hAnsi="TimesNewRomanPSMT"/>
          <w:color w:val="000000"/>
          <w:sz w:val="24"/>
          <w:szCs w:val="24"/>
        </w:rPr>
        <w:t>ly</w:t>
      </w:r>
      <w:r w:rsidRPr="00986F58">
        <w:rPr>
          <w:rFonts w:ascii="TimesNewRomanPSMT" w:hAnsi="TimesNewRomanPSMT"/>
          <w:color w:val="000000"/>
          <w:sz w:val="24"/>
          <w:szCs w:val="24"/>
        </w:rPr>
        <w:t xml:space="preserve"> displayed</w:t>
      </w:r>
      <w:r>
        <w:rPr>
          <w:rFonts w:ascii="TimesNewRomanPSMT" w:hAnsi="TimesNewRomanPSMT"/>
          <w:color w:val="000000"/>
          <w:sz w:val="24"/>
          <w:szCs w:val="24"/>
        </w:rPr>
        <w:t>.</w:t>
      </w:r>
    </w:p>
    <w:p w:rsidR="00596DA6" w:rsidRPr="009C42F9" w:rsidRDefault="00596DA6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Weight : below 65 kg</w:t>
      </w:r>
    </w:p>
    <w:p w:rsidR="009C42F9" w:rsidRPr="009C42F9" w:rsidRDefault="009C42F9" w:rsidP="003163F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SimSun" w:hAnsi="Times New Roman" w:cs="Times New Roman"/>
          <w:sz w:val="24"/>
          <w:szCs w:val="24"/>
        </w:rPr>
        <w:t>Power and voltage: Watt :100W, Voltage : 220V</w:t>
      </w:r>
    </w:p>
    <w:p w:rsidR="00846DBE" w:rsidRDefault="00846DBE" w:rsidP="00846DB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C42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Warranty- 1 Year with life time support. </w:t>
      </w:r>
    </w:p>
    <w:p w:rsidR="00071480" w:rsidRPr="009C42F9" w:rsidRDefault="00071480" w:rsidP="00846DB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E and ISO certification</w:t>
      </w:r>
      <w:bookmarkStart w:id="0" w:name="_GoBack"/>
      <w:bookmarkEnd w:id="0"/>
    </w:p>
    <w:p w:rsidR="00846DBE" w:rsidRPr="00590C5E" w:rsidRDefault="00846DBE" w:rsidP="00846DB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590C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t least should have </w:t>
      </w:r>
      <w:r w:rsidR="00027AD6" w:rsidRPr="00590C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5</w:t>
      </w:r>
      <w:r w:rsidRPr="00590C5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installations in India.</w:t>
      </w:r>
    </w:p>
    <w:p w:rsidR="00846DBE" w:rsidRPr="00846DBE" w:rsidRDefault="00846DBE" w:rsidP="00846DBE">
      <w:pPr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sectPr w:rsidR="00846DBE" w:rsidRPr="00846DBE" w:rsidSect="003A62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1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611E69"/>
    <w:multiLevelType w:val="hybridMultilevel"/>
    <w:tmpl w:val="CC2A2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DB0602"/>
    <w:multiLevelType w:val="hybridMultilevel"/>
    <w:tmpl w:val="F274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QwMzU3MzI2MjUztjBQ0lEKTi0uzszPAykwqwUAeo1FjSwAAAA="/>
  </w:docVars>
  <w:rsids>
    <w:rsidRoot w:val="009B546D"/>
    <w:rsid w:val="00027AD6"/>
    <w:rsid w:val="000458BD"/>
    <w:rsid w:val="00071480"/>
    <w:rsid w:val="00087810"/>
    <w:rsid w:val="000D7D19"/>
    <w:rsid w:val="00135A0A"/>
    <w:rsid w:val="001E1E85"/>
    <w:rsid w:val="001F023F"/>
    <w:rsid w:val="00237E0A"/>
    <w:rsid w:val="00256069"/>
    <w:rsid w:val="00276E32"/>
    <w:rsid w:val="002D0FD5"/>
    <w:rsid w:val="003163F0"/>
    <w:rsid w:val="00333D57"/>
    <w:rsid w:val="0034476C"/>
    <w:rsid w:val="003A6248"/>
    <w:rsid w:val="003F0A30"/>
    <w:rsid w:val="004643EF"/>
    <w:rsid w:val="00590C5E"/>
    <w:rsid w:val="00596DA6"/>
    <w:rsid w:val="005D25FA"/>
    <w:rsid w:val="00642A3B"/>
    <w:rsid w:val="0067483D"/>
    <w:rsid w:val="006754F6"/>
    <w:rsid w:val="006C67C8"/>
    <w:rsid w:val="00722243"/>
    <w:rsid w:val="00766CC8"/>
    <w:rsid w:val="007C3E6D"/>
    <w:rsid w:val="007F06B3"/>
    <w:rsid w:val="007F5E9A"/>
    <w:rsid w:val="00840E7A"/>
    <w:rsid w:val="00846DBE"/>
    <w:rsid w:val="00862568"/>
    <w:rsid w:val="00886979"/>
    <w:rsid w:val="008D3E34"/>
    <w:rsid w:val="0090077A"/>
    <w:rsid w:val="00901431"/>
    <w:rsid w:val="00967236"/>
    <w:rsid w:val="00985C50"/>
    <w:rsid w:val="00986F58"/>
    <w:rsid w:val="00992443"/>
    <w:rsid w:val="009B546D"/>
    <w:rsid w:val="009C42F9"/>
    <w:rsid w:val="00A1364D"/>
    <w:rsid w:val="00A15EF7"/>
    <w:rsid w:val="00A97A51"/>
    <w:rsid w:val="00B40AB0"/>
    <w:rsid w:val="00CB5730"/>
    <w:rsid w:val="00CB7D03"/>
    <w:rsid w:val="00D471B6"/>
    <w:rsid w:val="00D662A8"/>
    <w:rsid w:val="00E518F5"/>
    <w:rsid w:val="00E52C5B"/>
    <w:rsid w:val="00E578BA"/>
    <w:rsid w:val="00EA6E20"/>
    <w:rsid w:val="00EB2870"/>
    <w:rsid w:val="00EF5436"/>
    <w:rsid w:val="00F51AC5"/>
    <w:rsid w:val="00F612AF"/>
    <w:rsid w:val="00F97A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730"/>
    <w:pPr>
      <w:spacing w:after="0" w:line="240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D57"/>
    <w:pPr>
      <w:ind w:left="720"/>
      <w:contextualSpacing/>
    </w:pPr>
  </w:style>
  <w:style w:type="character" w:customStyle="1" w:styleId="fontstyle01">
    <w:name w:val="fontstyle01"/>
    <w:basedOn w:val="DefaultParagraphFont"/>
    <w:rsid w:val="00862568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F97AFE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EDC7DB-6024-45EF-82AB-6D8165DC5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sodha M</dc:creator>
  <cp:lastModifiedBy>Madhura</cp:lastModifiedBy>
  <cp:revision>2</cp:revision>
  <cp:lastPrinted>2019-06-10T07:39:00Z</cp:lastPrinted>
  <dcterms:created xsi:type="dcterms:W3CDTF">2019-06-10T09:40:00Z</dcterms:created>
  <dcterms:modified xsi:type="dcterms:W3CDTF">2019-06-10T09:40:00Z</dcterms:modified>
</cp:coreProperties>
</file>